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2E37F" w14:textId="0A7E4FFD" w:rsidR="005A30B8" w:rsidRPr="005A30B8" w:rsidRDefault="005A30B8">
      <w:pPr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</w:pPr>
      <w:r w:rsidRPr="005A30B8">
        <w:rPr>
          <w:rFonts w:ascii="Arial" w:hAnsi="Arial" w:cs="Arial"/>
          <w:b/>
          <w:bCs/>
          <w:i/>
          <w:iCs/>
          <w:color w:val="222222"/>
          <w:sz w:val="24"/>
          <w:szCs w:val="24"/>
          <w:shd w:val="clear" w:color="auto" w:fill="FFFFFF"/>
        </w:rPr>
        <w:t>Shenandoah Valley Children's Choir</w:t>
      </w:r>
      <w:r w:rsidRPr="005A30B8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COVID Waiver wording</w:t>
      </w:r>
      <w:r w:rsidRPr="005A30B8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 xml:space="preserve"> for the 2021-2022 season</w:t>
      </w:r>
      <w:r w:rsidRPr="005A30B8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:</w:t>
      </w:r>
    </w:p>
    <w:p w14:paraId="4A506F2B" w14:textId="019C318A" w:rsidR="00357A6F" w:rsidRPr="005A30B8" w:rsidRDefault="005A30B8">
      <w:pPr>
        <w:rPr>
          <w:rFonts w:ascii="Arial" w:hAnsi="Arial" w:cs="Arial"/>
          <w:sz w:val="24"/>
          <w:szCs w:val="24"/>
        </w:rPr>
      </w:pPr>
      <w:r w:rsidRPr="005A30B8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By signing below, I/we acknowledge that SVCC cannot guarantee that I/we will not become infected with the coronavirus while participating during in-person SVCC-sponsored activities. I hereby release, waive, and agree to hold SVCC, SVCC personnel, and SVCC’s contracted agencies harmless from </w:t>
      </w:r>
      <w:proofErr w:type="gramStart"/>
      <w:r w:rsidRPr="005A30B8">
        <w:rPr>
          <w:rFonts w:ascii="Arial" w:hAnsi="Arial" w:cs="Arial"/>
          <w:color w:val="000000"/>
          <w:sz w:val="24"/>
          <w:szCs w:val="24"/>
          <w:shd w:val="clear" w:color="auto" w:fill="FFFFFF"/>
        </w:rPr>
        <w:t>any and all</w:t>
      </w:r>
      <w:proofErr w:type="gramEnd"/>
      <w:r w:rsidRPr="005A30B8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liabilities that may be associated with a COVID-19 infection.</w:t>
      </w:r>
    </w:p>
    <w:sectPr w:rsidR="00357A6F" w:rsidRPr="005A3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sDAxNTI3NDYwtzBX0lEKTi0uzszPAykwrAUAwt25siwAAAA="/>
  </w:docVars>
  <w:rsids>
    <w:rsidRoot w:val="00C55811"/>
    <w:rsid w:val="00084A17"/>
    <w:rsid w:val="00357A6F"/>
    <w:rsid w:val="005A30B8"/>
    <w:rsid w:val="00C5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8C576"/>
  <w15:chartTrackingRefBased/>
  <w15:docId w15:val="{11FBF800-4385-4F84-9088-9C7CB5751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ughes</dc:creator>
  <cp:keywords/>
  <dc:description/>
  <cp:lastModifiedBy>Michael Hughes</cp:lastModifiedBy>
  <cp:revision>2</cp:revision>
  <dcterms:created xsi:type="dcterms:W3CDTF">2021-08-25T18:10:00Z</dcterms:created>
  <dcterms:modified xsi:type="dcterms:W3CDTF">2021-08-25T18:10:00Z</dcterms:modified>
</cp:coreProperties>
</file>